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smallest positive integer that is a multiple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th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5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The smallest multiple of both 5 and 2 is 1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6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smallest multiple of both 6 and 2 is 6. Note that a number is a multiple of itself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1Z</dcterms:created>
  <dcterms:modified xsi:type="dcterms:W3CDTF">2024-03-25T10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